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8-02-15</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2" w:name="references"/>
      <w:bookmarkEnd w:id="42"/>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3">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4">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5">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6">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7">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8">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49">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0">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1">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2">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3">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4">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5">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6">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7">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8">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59">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0">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1">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2">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3">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4">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5">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6">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7">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8">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69">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0">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1">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2">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3">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4">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5">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6">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72fbb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8-02-16T03:43:10Z</dcterms:created>
  <dcterms:modified xsi:type="dcterms:W3CDTF">2018-02-16T03:43:10Z</dcterms:modified>
</cp:coreProperties>
</file>